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D49006" w14:textId="62E869D9" w:rsidR="00905222" w:rsidRDefault="009477FC" w:rsidP="00905222">
      <w:pPr>
        <w:jc w:val="center"/>
        <w:rPr>
          <w:b/>
          <w:bCs/>
          <w:u w:val="single"/>
        </w:rPr>
      </w:pPr>
      <w:r w:rsidRPr="009477FC">
        <w:rPr>
          <w:b/>
          <w:bCs/>
          <w:u w:val="single"/>
        </w:rPr>
        <w:t>PROJECT PROPOSAL</w:t>
      </w:r>
    </w:p>
    <w:p w14:paraId="6F1FE0BD" w14:textId="0FF9E5D5" w:rsidR="0078318B" w:rsidRDefault="00E242EF" w:rsidP="002623FA">
      <w:pPr>
        <w:pStyle w:val="ListParagraph"/>
        <w:numPr>
          <w:ilvl w:val="0"/>
          <w:numId w:val="1"/>
        </w:numPr>
      </w:pPr>
      <w:r>
        <w:t xml:space="preserve">HOW COVID-19 HAS IMPACTED THE NUMBER OF NEWBORNS AND </w:t>
      </w:r>
      <w:r w:rsidR="00C33340">
        <w:t>ITS</w:t>
      </w:r>
      <w:r w:rsidR="008522F5">
        <w:t xml:space="preserve"> CONSEQUENCES</w:t>
      </w:r>
    </w:p>
    <w:p w14:paraId="00F2CDC3" w14:textId="77777777" w:rsidR="002623FA" w:rsidRDefault="002623FA" w:rsidP="002623FA">
      <w:pPr>
        <w:pStyle w:val="ListParagraph"/>
      </w:pPr>
    </w:p>
    <w:p w14:paraId="026AA98E" w14:textId="070C0E10" w:rsidR="0078318B" w:rsidRDefault="00F74A81" w:rsidP="002623FA">
      <w:pPr>
        <w:pStyle w:val="ListParagraph"/>
        <w:numPr>
          <w:ilvl w:val="0"/>
          <w:numId w:val="1"/>
        </w:numPr>
      </w:pPr>
      <w:r w:rsidRPr="00F74A81">
        <w:t>Our goal is to ensure</w:t>
      </w:r>
      <w:r w:rsidR="00C8118E">
        <w:t xml:space="preserve"> </w:t>
      </w:r>
      <w:r w:rsidRPr="00F74A81">
        <w:t>sustainable</w:t>
      </w:r>
      <w:r w:rsidR="0047476B">
        <w:t xml:space="preserve"> post-covid</w:t>
      </w:r>
      <w:r w:rsidRPr="00F74A81">
        <w:t xml:space="preserve"> growth of econom</w:t>
      </w:r>
      <w:r w:rsidR="00C8118E">
        <w:t>ies</w:t>
      </w:r>
      <w:r w:rsidRPr="00F74A81">
        <w:t xml:space="preserve"> </w:t>
      </w:r>
      <w:r w:rsidR="0078318B">
        <w:t>in relation to</w:t>
      </w:r>
      <w:r w:rsidR="00726A48">
        <w:t xml:space="preserve"> the increase or decrease in the population of the newborns. This</w:t>
      </w:r>
      <w:r w:rsidRPr="00F74A81">
        <w:t xml:space="preserve"> will require proper planning based on the appropriate prediction of future challenges</w:t>
      </w:r>
      <w:r>
        <w:t>. Solving this will be good because we will be</w:t>
      </w:r>
      <w:r w:rsidR="006318F5">
        <w:t xml:space="preserve"> prepared for the challenges</w:t>
      </w:r>
      <w:r>
        <w:t xml:space="preserve"> that the </w:t>
      </w:r>
      <w:r w:rsidR="00643CDE">
        <w:t>newborns</w:t>
      </w:r>
      <w:r w:rsidR="00287335">
        <w:t xml:space="preserve"> and those affected</w:t>
      </w:r>
      <w:r w:rsidR="00643CDE">
        <w:t xml:space="preserve"> would face.</w:t>
      </w:r>
    </w:p>
    <w:p w14:paraId="74843BE0" w14:textId="77777777" w:rsidR="002623FA" w:rsidRDefault="002623FA" w:rsidP="002623FA">
      <w:pPr>
        <w:pStyle w:val="ListParagraph"/>
      </w:pPr>
    </w:p>
    <w:p w14:paraId="078F07CB" w14:textId="771415B9" w:rsidR="00274AC3" w:rsidRDefault="002354BB" w:rsidP="00364A17">
      <w:pPr>
        <w:pStyle w:val="ListParagraph"/>
        <w:numPr>
          <w:ilvl w:val="0"/>
          <w:numId w:val="3"/>
        </w:numPr>
      </w:pPr>
      <w:r>
        <w:t>T</w:t>
      </w:r>
      <w:r w:rsidR="002A3A55">
        <w:t xml:space="preserve">he recent surge or </w:t>
      </w:r>
      <w:r w:rsidR="00722FE3">
        <w:t>plunge</w:t>
      </w:r>
      <w:r w:rsidR="002A3A55">
        <w:t xml:space="preserve"> in number of newborns affect the economy is critical because</w:t>
      </w:r>
      <w:r w:rsidR="00734CCF">
        <w:t xml:space="preserve"> </w:t>
      </w:r>
      <w:r w:rsidR="00274AC3">
        <w:t>f</w:t>
      </w:r>
      <w:r w:rsidR="00274AC3" w:rsidRPr="00810A0D">
        <w:t xml:space="preserve">or underpopulated economies, </w:t>
      </w:r>
      <w:r w:rsidR="007004EE">
        <w:t>a</w:t>
      </w:r>
      <w:r w:rsidR="007004EE" w:rsidRPr="00810A0D">
        <w:t xml:space="preserve"> boom will be to their advantage since there will be an increase in </w:t>
      </w:r>
      <w:r w:rsidR="00E21B62" w:rsidRPr="00810A0D">
        <w:t>labor</w:t>
      </w:r>
      <w:r w:rsidR="007004EE" w:rsidRPr="00810A0D">
        <w:t xml:space="preserve"> productivity</w:t>
      </w:r>
      <w:r w:rsidR="007004EE">
        <w:t>. On the other hand, a</w:t>
      </w:r>
      <w:r w:rsidR="00274AC3" w:rsidRPr="00810A0D">
        <w:t xml:space="preserve"> bust will mean a reduction in </w:t>
      </w:r>
      <w:r w:rsidR="00E21B62" w:rsidRPr="00810A0D">
        <w:t>labor</w:t>
      </w:r>
      <w:r w:rsidR="00274AC3" w:rsidRPr="00810A0D">
        <w:t xml:space="preserve"> productivity in the long run, which they need to prepare for.</w:t>
      </w:r>
      <w:r w:rsidR="00274AC3">
        <w:t xml:space="preserve"> Other impacts of </w:t>
      </w:r>
      <w:r w:rsidR="007004EE">
        <w:t xml:space="preserve">the </w:t>
      </w:r>
      <w:r w:rsidR="00274AC3">
        <w:t>un</w:t>
      </w:r>
      <w:r w:rsidR="00810A0D">
        <w:t>der-population</w:t>
      </w:r>
      <w:r w:rsidR="007004EE">
        <w:t xml:space="preserve"> will</w:t>
      </w:r>
      <w:r w:rsidR="00810A0D">
        <w:t xml:space="preserve"> include</w:t>
      </w:r>
      <w:r w:rsidR="00364A17">
        <w:t xml:space="preserve"> </w:t>
      </w:r>
      <w:r w:rsidR="00810A0D">
        <w:t>fewer people to pay tax</w:t>
      </w:r>
      <w:r w:rsidR="00364A17">
        <w:t xml:space="preserve">es, </w:t>
      </w:r>
      <w:r w:rsidR="00810A0D">
        <w:t>closure of services</w:t>
      </w:r>
      <w:r w:rsidR="00364A17">
        <w:t xml:space="preserve"> and </w:t>
      </w:r>
      <w:r w:rsidR="00810A0D">
        <w:t>wasted resources</w:t>
      </w:r>
    </w:p>
    <w:p w14:paraId="4DDD73DE" w14:textId="4CD86BF5" w:rsidR="00274AC3" w:rsidRDefault="0011725D" w:rsidP="0011725D">
      <w:pPr>
        <w:pStyle w:val="ListParagraph"/>
      </w:pPr>
      <w:r>
        <w:t>A</w:t>
      </w:r>
      <w:r w:rsidRPr="0011725D">
        <w:t>n overpopulated economy will need to prepare in the face of a baby boom, since the available resources are not enough for the current population, not to talk of the many newly born babies.</w:t>
      </w:r>
    </w:p>
    <w:p w14:paraId="3E8397C2" w14:textId="6F746FB6" w:rsidR="00730EAA" w:rsidRDefault="00BB36AF" w:rsidP="0018734F">
      <w:pPr>
        <w:pStyle w:val="ListParagraph"/>
      </w:pPr>
      <w:r>
        <w:t>This would go to affect</w:t>
      </w:r>
      <w:r w:rsidR="0018734F">
        <w:t xml:space="preserve"> h</w:t>
      </w:r>
      <w:r w:rsidR="00730EAA">
        <w:t>ealth systems</w:t>
      </w:r>
      <w:r w:rsidR="0018734F">
        <w:t>, e</w:t>
      </w:r>
      <w:r w:rsidR="00730EAA">
        <w:t>ducation systems</w:t>
      </w:r>
      <w:r w:rsidR="0018734F">
        <w:t>, f</w:t>
      </w:r>
      <w:r w:rsidR="00730EAA">
        <w:t>inancial systems</w:t>
      </w:r>
      <w:r w:rsidR="0018734F">
        <w:t xml:space="preserve"> and general lifestyle choices.</w:t>
      </w:r>
      <w:r w:rsidR="003E5C08">
        <w:t xml:space="preserve"> </w:t>
      </w:r>
    </w:p>
    <w:p w14:paraId="6D2A1BB0" w14:textId="61D4F3AA" w:rsidR="00925E98" w:rsidRDefault="00D42379" w:rsidP="0018734F">
      <w:pPr>
        <w:pStyle w:val="ListParagraph"/>
      </w:pPr>
      <w:hyperlink r:id="rId5" w:history="1">
        <w:r w:rsidR="00925E98" w:rsidRPr="00FF4869">
          <w:rPr>
            <w:rStyle w:val="Hyperlink"/>
          </w:rPr>
          <w:t>https://economictimes.indiatimes.com/industry/miscellaneous/pandemic-fuels-baby-boom-in-india-says-latest-report-by-momjunction/articleshow/80013971.cms?from=mdr</w:t>
        </w:r>
      </w:hyperlink>
    </w:p>
    <w:p w14:paraId="3D79CC5D" w14:textId="2AEDC479" w:rsidR="009C4186" w:rsidRDefault="00D42379" w:rsidP="002623FA">
      <w:pPr>
        <w:pStyle w:val="ListParagraph"/>
      </w:pPr>
      <w:hyperlink r:id="rId6" w:history="1">
        <w:r w:rsidR="00925E98" w:rsidRPr="00FF4869">
          <w:rPr>
            <w:rStyle w:val="Hyperlink"/>
          </w:rPr>
          <w:t>https://indianexpress.com/article/world/the-us-birthrate-has-dropped-again-the-pandemic-may-be-accelerating-the-decline-7303318/</w:t>
        </w:r>
      </w:hyperlink>
    </w:p>
    <w:p w14:paraId="7E97224E" w14:textId="77777777" w:rsidR="002623FA" w:rsidRDefault="002623FA" w:rsidP="002623FA">
      <w:pPr>
        <w:pStyle w:val="ListParagraph"/>
      </w:pPr>
    </w:p>
    <w:p w14:paraId="23C41807" w14:textId="7D003FE1" w:rsidR="0018734F" w:rsidRDefault="007D1325" w:rsidP="0018734F">
      <w:pPr>
        <w:pStyle w:val="ListParagraph"/>
        <w:numPr>
          <w:ilvl w:val="0"/>
          <w:numId w:val="3"/>
        </w:numPr>
      </w:pPr>
      <w:r>
        <w:t xml:space="preserve">World bank data, census data, </w:t>
      </w:r>
      <w:r w:rsidR="00EC5929">
        <w:t xml:space="preserve">health data, </w:t>
      </w:r>
      <w:r w:rsidR="00C64FFA">
        <w:t>childbirth data</w:t>
      </w:r>
      <w:r w:rsidR="00A22B75">
        <w:t xml:space="preserve"> and data sources</w:t>
      </w:r>
      <w:r w:rsidR="002623FA">
        <w:t xml:space="preserve"> will be added after.</w:t>
      </w:r>
    </w:p>
    <w:p w14:paraId="5769B70D" w14:textId="66E189BA" w:rsidR="00042D4F" w:rsidRDefault="00D42379" w:rsidP="00361145">
      <w:pPr>
        <w:pStyle w:val="ListParagraph"/>
      </w:pPr>
      <w:hyperlink r:id="rId7" w:history="1">
        <w:r w:rsidR="00042D4F" w:rsidRPr="00FF4869">
          <w:rPr>
            <w:rStyle w:val="Hyperlink"/>
          </w:rPr>
          <w:t>https://wrds-www.wharton.upenn.edu/</w:t>
        </w:r>
      </w:hyperlink>
    </w:p>
    <w:p w14:paraId="756D9DF4" w14:textId="24308869" w:rsidR="00361145" w:rsidRDefault="00D42379" w:rsidP="00361145">
      <w:pPr>
        <w:pStyle w:val="ListParagraph"/>
      </w:pPr>
      <w:hyperlink r:id="rId8" w:history="1">
        <w:r w:rsidR="00361145" w:rsidRPr="00FF4869">
          <w:rPr>
            <w:rStyle w:val="Hyperlink"/>
          </w:rPr>
          <w:t>https://www.census.gov/library/visualizations/interactive/2020-population-and-housing-state-data.html</w:t>
        </w:r>
      </w:hyperlink>
    </w:p>
    <w:p w14:paraId="3F7D9899" w14:textId="31EC6711" w:rsidR="00361145" w:rsidRDefault="00D42379" w:rsidP="00361145">
      <w:pPr>
        <w:pStyle w:val="ListParagraph"/>
      </w:pPr>
      <w:hyperlink r:id="rId9" w:history="1">
        <w:r w:rsidR="00361145" w:rsidRPr="00FF4869">
          <w:rPr>
            <w:rStyle w:val="Hyperlink"/>
          </w:rPr>
          <w:t>https://data.worldbank.org/indicator/SP.POP.TOTL</w:t>
        </w:r>
      </w:hyperlink>
    </w:p>
    <w:p w14:paraId="539989C9" w14:textId="5E52DA12" w:rsidR="009C4186" w:rsidRDefault="00D42379" w:rsidP="009C4186">
      <w:pPr>
        <w:pStyle w:val="ListParagraph"/>
      </w:pPr>
      <w:hyperlink r:id="rId10" w:history="1">
        <w:r w:rsidR="00361145" w:rsidRPr="00FF4869">
          <w:rPr>
            <w:rStyle w:val="Hyperlink"/>
          </w:rPr>
          <w:t>https://www.cdc.gov/nchs/nvss/births.htm</w:t>
        </w:r>
      </w:hyperlink>
    </w:p>
    <w:p w14:paraId="1BB392E1" w14:textId="2AFD82C5" w:rsidR="00361145" w:rsidRDefault="00D42379" w:rsidP="002623FA">
      <w:pPr>
        <w:pStyle w:val="ListParagraph"/>
      </w:pPr>
      <w:hyperlink r:id="rId11" w:history="1">
        <w:r w:rsidR="009A0FB6" w:rsidRPr="00FF4869">
          <w:rPr>
            <w:rStyle w:val="Hyperlink"/>
          </w:rPr>
          <w:t>https://www.cdc.gov/nchs/data/vsrr/vsrr012-508.pdf</w:t>
        </w:r>
      </w:hyperlink>
    </w:p>
    <w:p w14:paraId="5A8E94C2" w14:textId="77777777" w:rsidR="002623FA" w:rsidRDefault="002623FA" w:rsidP="002623FA">
      <w:pPr>
        <w:pStyle w:val="ListParagraph"/>
      </w:pPr>
    </w:p>
    <w:p w14:paraId="41199A55" w14:textId="04A1F0A5" w:rsidR="00042D4F" w:rsidRDefault="00437688" w:rsidP="007A3E6F">
      <w:pPr>
        <w:pStyle w:val="ListParagraph"/>
        <w:numPr>
          <w:ilvl w:val="0"/>
          <w:numId w:val="3"/>
        </w:numPr>
      </w:pPr>
      <w:r>
        <w:t>We would extract the data from the databases by extracting the data and scrapping from other websites as and when necessary</w:t>
      </w:r>
      <w:r w:rsidR="00E84CE4">
        <w:t>. Our data</w:t>
      </w:r>
      <w:r w:rsidR="002A0E32">
        <w:t xml:space="preserve"> currently</w:t>
      </w:r>
      <w:r w:rsidR="00E84CE4">
        <w:t xml:space="preserve"> would not require any transformation</w:t>
      </w:r>
      <w:r w:rsidR="002A0E32">
        <w:t xml:space="preserve"> or applications on extracted data</w:t>
      </w:r>
      <w:r w:rsidR="00E84CE4">
        <w:t>.</w:t>
      </w:r>
      <w:r w:rsidR="002A0E32">
        <w:t xml:space="preserve"> </w:t>
      </w:r>
      <w:r w:rsidR="00FE5CEB">
        <w:t>The missing values in the data would need to be cleaned either by extrapolation</w:t>
      </w:r>
      <w:r w:rsidR="009C4186">
        <w:t>s or average sampling.</w:t>
      </w:r>
    </w:p>
    <w:p w14:paraId="106DC589" w14:textId="77777777" w:rsidR="009C4186" w:rsidRDefault="009C4186" w:rsidP="009C4186">
      <w:pPr>
        <w:pStyle w:val="ListParagraph"/>
      </w:pPr>
    </w:p>
    <w:p w14:paraId="4E40A27F" w14:textId="4447C56D" w:rsidR="0090292B" w:rsidRDefault="0090292B" w:rsidP="007A3E6F">
      <w:pPr>
        <w:pStyle w:val="ListParagraph"/>
        <w:numPr>
          <w:ilvl w:val="0"/>
          <w:numId w:val="3"/>
        </w:numPr>
      </w:pPr>
      <w:r>
        <w:t>Th</w:t>
      </w:r>
      <w:r w:rsidR="00781D07">
        <w:t xml:space="preserve">ose that </w:t>
      </w:r>
      <w:r w:rsidR="00437688">
        <w:t>would benefit will be health systems, education systems, financial systems</w:t>
      </w:r>
      <w:r w:rsidR="00781D07">
        <w:t xml:space="preserve"> and</w:t>
      </w:r>
      <w:r w:rsidR="00E84CE4">
        <w:t xml:space="preserve"> eventually</w:t>
      </w:r>
      <w:r>
        <w:t xml:space="preserve"> the newborns</w:t>
      </w:r>
      <w:r w:rsidR="00781D07">
        <w:t xml:space="preserve"> in the long run.</w:t>
      </w:r>
    </w:p>
    <w:p w14:paraId="51577560" w14:textId="77777777" w:rsidR="009C4186" w:rsidRDefault="009C4186" w:rsidP="009C4186">
      <w:pPr>
        <w:pStyle w:val="ListParagraph"/>
      </w:pPr>
    </w:p>
    <w:p w14:paraId="0D9288C7" w14:textId="5E3FD190" w:rsidR="0090292B" w:rsidRDefault="0090292B" w:rsidP="007A3E6F">
      <w:pPr>
        <w:pStyle w:val="ListParagraph"/>
        <w:numPr>
          <w:ilvl w:val="0"/>
          <w:numId w:val="3"/>
        </w:numPr>
      </w:pPr>
      <w:r>
        <w:t>Rupom Bhattacherjee</w:t>
      </w:r>
    </w:p>
    <w:p w14:paraId="0D66806D" w14:textId="2AA129AA" w:rsidR="0090292B" w:rsidRDefault="0090292B" w:rsidP="0090292B">
      <w:pPr>
        <w:pStyle w:val="ListParagraph"/>
      </w:pPr>
      <w:r>
        <w:t>Kodjo Botchway</w:t>
      </w:r>
    </w:p>
    <w:p w14:paraId="03C81875" w14:textId="7EEC3736" w:rsidR="0090292B" w:rsidRDefault="0090292B" w:rsidP="0090292B">
      <w:pPr>
        <w:pStyle w:val="ListParagraph"/>
      </w:pPr>
      <w:r>
        <w:t>Adwoa Boadi-Asamoah</w:t>
      </w:r>
    </w:p>
    <w:p w14:paraId="470F1884" w14:textId="1CC7D02B" w:rsidR="00E2030F" w:rsidRDefault="00E2030F" w:rsidP="0090292B">
      <w:pPr>
        <w:pStyle w:val="ListParagraph"/>
      </w:pPr>
      <w:r>
        <w:t>Chitra Boorla</w:t>
      </w:r>
    </w:p>
    <w:p w14:paraId="3889D611" w14:textId="6E9C7C31" w:rsidR="00E2030F" w:rsidRPr="00905222" w:rsidRDefault="00E2030F" w:rsidP="0090292B">
      <w:pPr>
        <w:pStyle w:val="ListParagraph"/>
      </w:pPr>
      <w:r>
        <w:t>Srikanth Daruru</w:t>
      </w:r>
    </w:p>
    <w:sectPr w:rsidR="00E2030F" w:rsidRPr="009052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17586"/>
    <w:multiLevelType w:val="hybridMultilevel"/>
    <w:tmpl w:val="EA1E3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5C11BF"/>
    <w:multiLevelType w:val="hybridMultilevel"/>
    <w:tmpl w:val="721AC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3A1170"/>
    <w:multiLevelType w:val="hybridMultilevel"/>
    <w:tmpl w:val="63423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tDA2MrIwNTQ1MbFQ0lEKTi0uzszPAykwrgUAsshiAywAAAA="/>
  </w:docVars>
  <w:rsids>
    <w:rsidRoot w:val="009477FC"/>
    <w:rsid w:val="00011C07"/>
    <w:rsid w:val="00042D4F"/>
    <w:rsid w:val="0011725D"/>
    <w:rsid w:val="0018734F"/>
    <w:rsid w:val="002354BB"/>
    <w:rsid w:val="002623FA"/>
    <w:rsid w:val="00274AC3"/>
    <w:rsid w:val="00287335"/>
    <w:rsid w:val="002A0E32"/>
    <w:rsid w:val="002A3A55"/>
    <w:rsid w:val="00361145"/>
    <w:rsid w:val="00364A17"/>
    <w:rsid w:val="00390C8F"/>
    <w:rsid w:val="003A4604"/>
    <w:rsid w:val="003B4259"/>
    <w:rsid w:val="003E5C08"/>
    <w:rsid w:val="00437688"/>
    <w:rsid w:val="004422E0"/>
    <w:rsid w:val="0047476B"/>
    <w:rsid w:val="005459A3"/>
    <w:rsid w:val="00583F0D"/>
    <w:rsid w:val="006318F5"/>
    <w:rsid w:val="00643CDE"/>
    <w:rsid w:val="007004EE"/>
    <w:rsid w:val="0072154C"/>
    <w:rsid w:val="00722FE3"/>
    <w:rsid w:val="00726A48"/>
    <w:rsid w:val="00730EAA"/>
    <w:rsid w:val="00734CCF"/>
    <w:rsid w:val="00761C9D"/>
    <w:rsid w:val="00780B4C"/>
    <w:rsid w:val="00781D07"/>
    <w:rsid w:val="0078318B"/>
    <w:rsid w:val="007A3E6F"/>
    <w:rsid w:val="007B534C"/>
    <w:rsid w:val="007D1325"/>
    <w:rsid w:val="0080312C"/>
    <w:rsid w:val="00810A0D"/>
    <w:rsid w:val="00844617"/>
    <w:rsid w:val="008522F5"/>
    <w:rsid w:val="008A2674"/>
    <w:rsid w:val="0090292B"/>
    <w:rsid w:val="00905222"/>
    <w:rsid w:val="00925E98"/>
    <w:rsid w:val="009477FC"/>
    <w:rsid w:val="009A0FB6"/>
    <w:rsid w:val="009C4186"/>
    <w:rsid w:val="00A22B75"/>
    <w:rsid w:val="00B20693"/>
    <w:rsid w:val="00BB36AF"/>
    <w:rsid w:val="00BE151D"/>
    <w:rsid w:val="00C33340"/>
    <w:rsid w:val="00C64FFA"/>
    <w:rsid w:val="00C8118E"/>
    <w:rsid w:val="00D00139"/>
    <w:rsid w:val="00D12318"/>
    <w:rsid w:val="00D42379"/>
    <w:rsid w:val="00D6758C"/>
    <w:rsid w:val="00DE7A4C"/>
    <w:rsid w:val="00DF5FEB"/>
    <w:rsid w:val="00E2030F"/>
    <w:rsid w:val="00E21B62"/>
    <w:rsid w:val="00E242EF"/>
    <w:rsid w:val="00E84CE4"/>
    <w:rsid w:val="00EC2CD3"/>
    <w:rsid w:val="00EC5929"/>
    <w:rsid w:val="00ED7917"/>
    <w:rsid w:val="00F74A81"/>
    <w:rsid w:val="00FA6336"/>
    <w:rsid w:val="00FE5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E4489"/>
  <w15:chartTrackingRefBased/>
  <w15:docId w15:val="{C7DA8E40-8CA0-4AEF-9393-D5D0D2B6E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758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42D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2D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ensus.gov/library/visualizations/interactive/2020-population-and-housing-state-data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rds-www.wharton.upenn.edu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indianexpress.com/article/world/the-us-birthrate-has-dropped-again-the-pandemic-may-be-accelerating-the-decline-7303318/" TargetMode="External"/><Relationship Id="rId11" Type="http://schemas.openxmlformats.org/officeDocument/2006/relationships/hyperlink" Target="https://www.cdc.gov/nchs/data/vsrr/vsrr012-508.pdf" TargetMode="External"/><Relationship Id="rId5" Type="http://schemas.openxmlformats.org/officeDocument/2006/relationships/hyperlink" Target="https://economictimes.indiatimes.com/industry/miscellaneous/pandemic-fuels-baby-boom-in-india-says-latest-report-by-momjunction/articleshow/80013971.cms?from=mdr" TargetMode="External"/><Relationship Id="rId10" Type="http://schemas.openxmlformats.org/officeDocument/2006/relationships/hyperlink" Target="https://www.cdc.gov/nchs/nvss/births.ht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ata.worldbank.org/indicator/SP.POP.TOT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0</TotalTime>
  <Pages>1</Pages>
  <Words>458</Words>
  <Characters>261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djo Botchway</dc:creator>
  <cp:keywords/>
  <dc:description/>
  <cp:lastModifiedBy>Kodjo Botchway</cp:lastModifiedBy>
  <cp:revision>5</cp:revision>
  <dcterms:created xsi:type="dcterms:W3CDTF">2021-09-09T21:58:00Z</dcterms:created>
  <dcterms:modified xsi:type="dcterms:W3CDTF">2021-10-23T14:33:00Z</dcterms:modified>
</cp:coreProperties>
</file>